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9EC1C2" w14:textId="4F96AE2F" w:rsidR="006754B6" w:rsidRPr="002F4389" w:rsidRDefault="006754B6" w:rsidP="00B7225F">
      <w:pPr>
        <w:pStyle w:val="Heading1"/>
        <w:pBdr>
          <w:top w:val="single" w:sz="4" w:space="1" w:color="auto"/>
          <w:bottom w:val="single" w:sz="4" w:space="2" w:color="auto"/>
        </w:pBdr>
        <w:jc w:val="center"/>
        <w:rPr>
          <w:rFonts w:ascii="Abadi MT Condensed" w:hAnsi="Abadi MT Condensed"/>
          <w:color w:val="000000"/>
          <w14:textFill>
            <w14:solidFill>
              <w14:srgbClr w14:val="000000">
                <w14:lumMod w14:val="85000"/>
                <w14:lumOff w14:val="15000"/>
              </w14:srgbClr>
            </w14:solidFill>
          </w14:textFill>
        </w:rPr>
      </w:pPr>
      <w:bookmarkStart w:id="0" w:name="_Hlk13348035"/>
      <w:bookmarkStart w:id="1" w:name="_GoBack"/>
      <w:r w:rsidRPr="002F4389">
        <w:rPr>
          <w:rFonts w:ascii="Abadi MT Condensed" w:hAnsi="Abadi MT Condensed"/>
          <w:color w:val="000000"/>
          <w:lang w:val="en-ZA"/>
          <w14:textFill>
            <w14:solidFill>
              <w14:srgbClr w14:val="000000">
                <w14:lumMod w14:val="85000"/>
                <w14:lumOff w14:val="15000"/>
              </w14:srgbClr>
            </w14:solidFill>
          </w14:textFill>
        </w:rPr>
        <w:t>Letter of Introduction for School District</w:t>
      </w:r>
    </w:p>
    <w:bookmarkEnd w:id="1"/>
    <w:p w14:paraId="6B7C06EA" w14:textId="77777777" w:rsidR="006754B6" w:rsidRPr="002F4389" w:rsidRDefault="006754B6" w:rsidP="006754B6">
      <w:pPr>
        <w:spacing w:after="0" w:line="240" w:lineRule="auto"/>
        <w:jc w:val="both"/>
        <w:rPr>
          <w:rFonts w:ascii="Abadi MT Condensed" w:eastAsia="Times New Roman" w:hAnsi="Abadi MT Condensed" w:cs="Times New Roman"/>
          <w:sz w:val="24"/>
          <w:szCs w:val="24"/>
        </w:rPr>
      </w:pPr>
    </w:p>
    <w:bookmarkEnd w:id="0"/>
    <w:p w14:paraId="10223E3D"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r w:rsidRPr="002F4389">
        <w:rPr>
          <w:rFonts w:ascii="Abadi MT Condensed" w:eastAsia="Times New Roman" w:hAnsi="Abadi MT Condensed" w:cstheme="minorHAnsi"/>
          <w:sz w:val="24"/>
          <w:szCs w:val="24"/>
        </w:rPr>
        <w:t>MR JOHN SMITH</w:t>
      </w:r>
    </w:p>
    <w:p w14:paraId="0CBA6E20"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r w:rsidRPr="002F4389">
        <w:rPr>
          <w:rFonts w:ascii="Abadi MT Condensed" w:eastAsia="Times New Roman" w:hAnsi="Abadi MT Condensed" w:cstheme="minorHAnsi"/>
          <w:sz w:val="24"/>
          <w:szCs w:val="24"/>
        </w:rPr>
        <w:t>NEW YORK LOCAL GOVERNMENT OFFICE</w:t>
      </w:r>
    </w:p>
    <w:p w14:paraId="671F6B6F"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r w:rsidRPr="002F4389">
        <w:rPr>
          <w:rFonts w:ascii="Abadi MT Condensed" w:eastAsia="Times New Roman" w:hAnsi="Abadi MT Condensed" w:cstheme="minorHAnsi"/>
          <w:sz w:val="24"/>
          <w:szCs w:val="24"/>
        </w:rPr>
        <w:t>NEW YORK, 10010-4046</w:t>
      </w:r>
    </w:p>
    <w:p w14:paraId="3B6968CD" w14:textId="77777777" w:rsidR="006754B6" w:rsidRPr="002F4389" w:rsidRDefault="006754B6" w:rsidP="006754B6">
      <w:pPr>
        <w:spacing w:after="0" w:line="240" w:lineRule="auto"/>
        <w:jc w:val="both"/>
        <w:rPr>
          <w:rFonts w:ascii="Abadi MT Condensed" w:eastAsia="Times New Roman" w:hAnsi="Abadi MT Condensed" w:cs="Times New Roman"/>
          <w:sz w:val="24"/>
          <w:szCs w:val="24"/>
        </w:rPr>
      </w:pPr>
      <w:r w:rsidRPr="002F4389">
        <w:rPr>
          <w:rFonts w:ascii="Abadi MT Condensed" w:eastAsia="Times New Roman" w:hAnsi="Abadi MT Condensed" w:cstheme="minorHAnsi"/>
          <w:sz w:val="24"/>
          <w:szCs w:val="24"/>
        </w:rPr>
        <w:t>UNITED STATES OF AMERICA</w:t>
      </w:r>
    </w:p>
    <w:p w14:paraId="55E65464" w14:textId="77777777" w:rsidR="006754B6" w:rsidRPr="002F4389" w:rsidRDefault="006754B6" w:rsidP="006754B6">
      <w:pPr>
        <w:spacing w:after="0" w:line="240" w:lineRule="auto"/>
        <w:jc w:val="both"/>
        <w:rPr>
          <w:rFonts w:ascii="Abadi MT Condensed" w:eastAsia="Times New Roman" w:hAnsi="Abadi MT Condensed" w:cs="Times New Roman"/>
          <w:sz w:val="24"/>
          <w:szCs w:val="24"/>
        </w:rPr>
      </w:pPr>
    </w:p>
    <w:p w14:paraId="00406AF5"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r w:rsidRPr="002F4389">
        <w:rPr>
          <w:rFonts w:ascii="Abadi MT Condensed" w:eastAsia="Times New Roman" w:hAnsi="Abadi MT Condensed" w:cstheme="minorHAnsi"/>
          <w:sz w:val="24"/>
          <w:szCs w:val="24"/>
        </w:rPr>
        <w:t>Dear Mayor John</w:t>
      </w:r>
    </w:p>
    <w:p w14:paraId="4253D853"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p>
    <w:p w14:paraId="259EBF26" w14:textId="63C91160" w:rsidR="006754B6" w:rsidRPr="002F4389" w:rsidRDefault="006754B6" w:rsidP="006754B6">
      <w:pPr>
        <w:spacing w:after="0" w:line="240" w:lineRule="auto"/>
        <w:jc w:val="both"/>
        <w:rPr>
          <w:rFonts w:ascii="Abadi MT Condensed" w:eastAsia="Times New Roman" w:hAnsi="Abadi MT Condensed" w:cstheme="minorHAnsi"/>
          <w:sz w:val="24"/>
          <w:szCs w:val="24"/>
        </w:rPr>
      </w:pPr>
      <w:r w:rsidRPr="002F4389">
        <w:rPr>
          <w:rFonts w:ascii="Abadi MT Condensed" w:eastAsia="Times New Roman" w:hAnsi="Abadi MT Condensed" w:cstheme="minorHAnsi"/>
          <w:sz w:val="24"/>
          <w:szCs w:val="24"/>
        </w:rPr>
        <w:t xml:space="preserve">My name is Peter Craig and am the newly elected president of the Main Street resident welfare association, including Davidson Elementary School at 141 Main Street. While out visiting my neighborhood, I noticed that the traffic lights are all working properly, but there is a significant increase in the number of traffic and students in the area. The current average of students is 15 children per </w:t>
      </w:r>
      <w:r w:rsidR="004A41D8" w:rsidRPr="002F4389">
        <w:rPr>
          <w:rFonts w:ascii="Abadi MT Condensed" w:eastAsia="Times New Roman" w:hAnsi="Abadi MT Condensed" w:cstheme="minorHAnsi"/>
          <w:sz w:val="24"/>
          <w:szCs w:val="24"/>
        </w:rPr>
        <w:t>class,</w:t>
      </w:r>
      <w:r w:rsidRPr="002F4389">
        <w:rPr>
          <w:rFonts w:ascii="Abadi MT Condensed" w:eastAsia="Times New Roman" w:hAnsi="Abadi MT Condensed" w:cstheme="minorHAnsi"/>
          <w:sz w:val="24"/>
          <w:szCs w:val="24"/>
        </w:rPr>
        <w:t xml:space="preserve"> but they are now 20 students per class. With the new apartment complex open on Bill Street, the number of university students has also increased, leading to high traffic on Main Street.  </w:t>
      </w:r>
    </w:p>
    <w:p w14:paraId="5617D23F"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p>
    <w:p w14:paraId="6AE992A0"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r w:rsidRPr="002F4389">
        <w:rPr>
          <w:rFonts w:ascii="Abadi MT Condensed" w:eastAsia="Times New Roman" w:hAnsi="Abadi MT Condensed" w:cstheme="minorHAnsi"/>
          <w:sz w:val="24"/>
          <w:szCs w:val="24"/>
        </w:rPr>
        <w:t>The safety of our children is our primary concern right now. As such, we are worried about experiencing unfortunate accidents on our roads shortly. The residents are requesting if the speed limit can be reduced from 30 mph to 20 mph. If possible, we will be grateful if speed bumps and police officers were placed at the students’ crossing lanes and schools’ entrances. Since the budget cut was made, we are aware that several employees at the local government offices were let go.</w:t>
      </w:r>
    </w:p>
    <w:p w14:paraId="1DAAF8DE"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p>
    <w:p w14:paraId="431A1020"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r w:rsidRPr="002F4389">
        <w:rPr>
          <w:rFonts w:ascii="Abadi MT Condensed" w:eastAsia="Times New Roman" w:hAnsi="Abadi MT Condensed" w:cstheme="minorHAnsi"/>
          <w:sz w:val="24"/>
          <w:szCs w:val="24"/>
        </w:rPr>
        <w:t xml:space="preserve">I understand some of the positions that were removed include those of police officers. I have noticed since taking office that the number of police officers responsible for managing traffic at various schools has decreased from 4 to 2.   </w:t>
      </w:r>
    </w:p>
    <w:p w14:paraId="59E96D4C"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p>
    <w:p w14:paraId="6B12D5FF"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r w:rsidRPr="002F4389">
        <w:rPr>
          <w:rFonts w:ascii="Abadi MT Condensed" w:eastAsia="Times New Roman" w:hAnsi="Abadi MT Condensed" w:cstheme="minorHAnsi"/>
          <w:sz w:val="24"/>
          <w:szCs w:val="24"/>
        </w:rPr>
        <w:t xml:space="preserve">As you are aware, most of the schools, including Davidson Elementary School, are located on Main Street. This is where there is high traffic and where we need more than two traffic police officers. There is also Atlas, Venice, and Georgetown neighborhoods, where most of the students are living. The parents of these children are concerned for the safety of their kids as they walk through an area that we believe poses a danger to their lives. Two traffic officers are enough to manage the traffic flow on Main Street, but there are no officers directing traffic at the crossing lanes and the front of the schools. The entrances of schools are where so many students walk on the road going to their respective homes. Because there is no one in uniform, most of the cars are going over the speed limits, which is dangerous to the students at these schools. </w:t>
      </w:r>
    </w:p>
    <w:p w14:paraId="4CA88C3A"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p>
    <w:p w14:paraId="791858D2"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r w:rsidRPr="002F4389">
        <w:rPr>
          <w:rFonts w:ascii="Abadi MT Condensed" w:eastAsia="Times New Roman" w:hAnsi="Abadi MT Condensed" w:cstheme="minorHAnsi"/>
          <w:sz w:val="24"/>
          <w:szCs w:val="24"/>
        </w:rPr>
        <w:t xml:space="preserve">Main Street is currently the only location in the district that has few police officers patrolling every school entrance, and we find this situation to be quite unfair. We request that this issue be given immediate attention that it deserves. Your quick responsiveness to the previous concerns of the city so far in your term of office provides us with the assurance that you will consider our request with urgency. Please review the need for two extra traffic police officers, even if it means on a part-time basis as we wait for a permanent solution to our problem. This will ensure that our students are safe walking to school and back to their homes. Thank you for your consideration and prompt attention.    </w:t>
      </w:r>
    </w:p>
    <w:p w14:paraId="361462A1" w14:textId="77777777" w:rsidR="006754B6" w:rsidRPr="002F4389" w:rsidRDefault="006754B6" w:rsidP="006754B6">
      <w:pPr>
        <w:spacing w:after="0" w:line="240" w:lineRule="auto"/>
        <w:jc w:val="right"/>
        <w:rPr>
          <w:rFonts w:ascii="Abadi MT Condensed" w:eastAsia="Times New Roman" w:hAnsi="Abadi MT Condensed" w:cstheme="minorHAnsi"/>
          <w:sz w:val="24"/>
          <w:szCs w:val="24"/>
        </w:rPr>
      </w:pPr>
    </w:p>
    <w:p w14:paraId="47189B85" w14:textId="77777777" w:rsidR="006754B6" w:rsidRPr="002F4389" w:rsidRDefault="006754B6" w:rsidP="006754B6">
      <w:pPr>
        <w:spacing w:after="0" w:line="240" w:lineRule="auto"/>
        <w:jc w:val="right"/>
        <w:rPr>
          <w:rFonts w:ascii="Abadi MT Condensed" w:eastAsia="Times New Roman" w:hAnsi="Abadi MT Condensed" w:cstheme="minorHAnsi"/>
          <w:sz w:val="24"/>
          <w:szCs w:val="24"/>
        </w:rPr>
      </w:pPr>
      <w:r w:rsidRPr="002F4389">
        <w:rPr>
          <w:rFonts w:ascii="Abadi MT Condensed" w:eastAsia="Times New Roman" w:hAnsi="Abadi MT Condensed" w:cstheme="minorHAnsi"/>
          <w:sz w:val="24"/>
          <w:szCs w:val="24"/>
        </w:rPr>
        <w:t>Respectfully</w:t>
      </w:r>
    </w:p>
    <w:p w14:paraId="16131FC6" w14:textId="77777777" w:rsidR="006754B6" w:rsidRPr="002F4389" w:rsidRDefault="006754B6" w:rsidP="006754B6">
      <w:pPr>
        <w:spacing w:after="0" w:line="240" w:lineRule="auto"/>
        <w:jc w:val="right"/>
        <w:rPr>
          <w:rFonts w:ascii="Abadi MT Condensed" w:eastAsia="Times New Roman" w:hAnsi="Abadi MT Condensed" w:cstheme="minorHAnsi"/>
          <w:sz w:val="24"/>
          <w:szCs w:val="24"/>
        </w:rPr>
      </w:pPr>
      <w:r w:rsidRPr="002F4389">
        <w:rPr>
          <w:rFonts w:ascii="Abadi MT Condensed" w:eastAsia="Times New Roman" w:hAnsi="Abadi MT Condensed" w:cstheme="minorHAnsi"/>
          <w:sz w:val="24"/>
          <w:szCs w:val="24"/>
        </w:rPr>
        <w:t>Peter Craig</w:t>
      </w:r>
    </w:p>
    <w:p w14:paraId="76B6BC54"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r w:rsidRPr="002F4389">
        <w:rPr>
          <w:rFonts w:ascii="Abadi MT Condensed" w:eastAsia="Times New Roman" w:hAnsi="Abadi MT Condensed" w:cstheme="minorHAnsi"/>
          <w:sz w:val="24"/>
          <w:szCs w:val="24"/>
        </w:rPr>
        <w:t xml:space="preserve"> </w:t>
      </w:r>
    </w:p>
    <w:p w14:paraId="5B63D4B4" w14:textId="77777777" w:rsidR="006754B6" w:rsidRPr="002F4389" w:rsidRDefault="006754B6" w:rsidP="006754B6">
      <w:pPr>
        <w:spacing w:after="0" w:line="240" w:lineRule="auto"/>
        <w:jc w:val="both"/>
        <w:rPr>
          <w:rFonts w:ascii="Abadi MT Condensed" w:eastAsia="Times New Roman" w:hAnsi="Abadi MT Condensed" w:cstheme="minorHAnsi"/>
          <w:sz w:val="24"/>
          <w:szCs w:val="24"/>
        </w:rPr>
      </w:pPr>
    </w:p>
    <w:p w14:paraId="1FE3F6B4" w14:textId="77777777" w:rsidR="006754B6" w:rsidRPr="002F4389" w:rsidRDefault="006754B6" w:rsidP="006754B6">
      <w:pPr>
        <w:spacing w:after="0" w:line="240" w:lineRule="auto"/>
        <w:jc w:val="both"/>
        <w:rPr>
          <w:rFonts w:ascii="Abadi MT Condensed" w:eastAsia="Times New Roman" w:hAnsi="Abadi MT Condensed" w:cs="Times New Roman"/>
          <w:sz w:val="24"/>
          <w:szCs w:val="24"/>
        </w:rPr>
      </w:pPr>
    </w:p>
    <w:p w14:paraId="6227C3AB" w14:textId="74517EE2" w:rsidR="004F1CD0" w:rsidRPr="002F4389" w:rsidRDefault="004F1CD0" w:rsidP="002D0FCE">
      <w:pPr>
        <w:spacing w:line="240" w:lineRule="auto"/>
        <w:ind w:left="6237"/>
        <w:rPr>
          <w:rFonts w:ascii="Abadi MT Condensed" w:hAnsi="Abadi MT Condensed"/>
          <w:color w:val="404040" w:themeColor="text1" w:themeTint="BF"/>
        </w:rPr>
      </w:pPr>
    </w:p>
    <w:sectPr w:rsidR="004F1CD0" w:rsidRPr="002F4389">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F103A0" w14:textId="77777777" w:rsidR="009976B6" w:rsidRDefault="009976B6" w:rsidP="00CB37D9">
      <w:pPr>
        <w:spacing w:after="0" w:line="240" w:lineRule="auto"/>
      </w:pPr>
      <w:r>
        <w:separator/>
      </w:r>
    </w:p>
  </w:endnote>
  <w:endnote w:type="continuationSeparator" w:id="0">
    <w:p w14:paraId="4D6B4D84" w14:textId="77777777" w:rsidR="009976B6" w:rsidRDefault="009976B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E1C4A5" w14:textId="77777777" w:rsidR="009976B6" w:rsidRDefault="009976B6" w:rsidP="00CB37D9">
      <w:pPr>
        <w:spacing w:after="0" w:line="240" w:lineRule="auto"/>
      </w:pPr>
      <w:r>
        <w:separator/>
      </w:r>
    </w:p>
  </w:footnote>
  <w:footnote w:type="continuationSeparator" w:id="0">
    <w:p w14:paraId="2E34495C" w14:textId="77777777" w:rsidR="009976B6" w:rsidRDefault="009976B6"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50206"/>
    <w:rsid w:val="00065A08"/>
    <w:rsid w:val="000926AA"/>
    <w:rsid w:val="000D10EF"/>
    <w:rsid w:val="001511CC"/>
    <w:rsid w:val="00181BFB"/>
    <w:rsid w:val="001C12ED"/>
    <w:rsid w:val="001E2795"/>
    <w:rsid w:val="00213AF9"/>
    <w:rsid w:val="00281050"/>
    <w:rsid w:val="00283ABC"/>
    <w:rsid w:val="002D0FCE"/>
    <w:rsid w:val="002E6E44"/>
    <w:rsid w:val="002F4389"/>
    <w:rsid w:val="003106A4"/>
    <w:rsid w:val="003B7112"/>
    <w:rsid w:val="00425BDC"/>
    <w:rsid w:val="00426C19"/>
    <w:rsid w:val="00445298"/>
    <w:rsid w:val="00473500"/>
    <w:rsid w:val="004A41D8"/>
    <w:rsid w:val="004D0844"/>
    <w:rsid w:val="004F1CD0"/>
    <w:rsid w:val="004F5D47"/>
    <w:rsid w:val="0056273D"/>
    <w:rsid w:val="00570A17"/>
    <w:rsid w:val="005730BE"/>
    <w:rsid w:val="005F0103"/>
    <w:rsid w:val="00645370"/>
    <w:rsid w:val="00651AD0"/>
    <w:rsid w:val="006754B6"/>
    <w:rsid w:val="006820EC"/>
    <w:rsid w:val="00695B4A"/>
    <w:rsid w:val="006B481C"/>
    <w:rsid w:val="006D2C62"/>
    <w:rsid w:val="006F5F60"/>
    <w:rsid w:val="00712FC6"/>
    <w:rsid w:val="00831A9F"/>
    <w:rsid w:val="009146FD"/>
    <w:rsid w:val="0091654A"/>
    <w:rsid w:val="00945588"/>
    <w:rsid w:val="00976859"/>
    <w:rsid w:val="00994EEA"/>
    <w:rsid w:val="009976B6"/>
    <w:rsid w:val="009C72A7"/>
    <w:rsid w:val="00A17025"/>
    <w:rsid w:val="00A53DC1"/>
    <w:rsid w:val="00A56F25"/>
    <w:rsid w:val="00A6457A"/>
    <w:rsid w:val="00AD6FC0"/>
    <w:rsid w:val="00B7225F"/>
    <w:rsid w:val="00BC0F62"/>
    <w:rsid w:val="00C36C1F"/>
    <w:rsid w:val="00C55AF5"/>
    <w:rsid w:val="00C56663"/>
    <w:rsid w:val="00C576A9"/>
    <w:rsid w:val="00C91B90"/>
    <w:rsid w:val="00CB37D9"/>
    <w:rsid w:val="00CC0524"/>
    <w:rsid w:val="00CC61A1"/>
    <w:rsid w:val="00D54234"/>
    <w:rsid w:val="00DD2CCC"/>
    <w:rsid w:val="00DF6CC5"/>
    <w:rsid w:val="00E9546D"/>
    <w:rsid w:val="00F27526"/>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7</cp:revision>
  <cp:lastPrinted>2020-07-26T05:22:00Z</cp:lastPrinted>
  <dcterms:created xsi:type="dcterms:W3CDTF">2019-07-07T17:53:00Z</dcterms:created>
  <dcterms:modified xsi:type="dcterms:W3CDTF">2020-07-26T05:24:00Z</dcterms:modified>
</cp:coreProperties>
</file>